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94CB6" w14:textId="77777777" w:rsidR="00E67E75" w:rsidRDefault="00BB61F9">
      <w:pPr>
        <w:pStyle w:val="Heading2"/>
        <w:ind w:left="-810"/>
      </w:pPr>
      <w:r>
        <w:t>EDUCATION HISTORY</w:t>
      </w:r>
    </w:p>
    <w:tbl>
      <w:tblPr>
        <w:tblStyle w:val="a"/>
        <w:tblW w:w="10710" w:type="dxa"/>
        <w:tblInd w:w="-720" w:type="dxa"/>
        <w:tblBorders>
          <w:top w:val="single" w:sz="4" w:space="0" w:color="D9D9D9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7"/>
        <w:gridCol w:w="8443"/>
      </w:tblGrid>
      <w:tr w:rsidR="00E67E75" w14:paraId="6C1EBAB6" w14:textId="77777777">
        <w:trPr>
          <w:trHeight w:val="1820"/>
        </w:trPr>
        <w:tc>
          <w:tcPr>
            <w:tcW w:w="2267" w:type="dxa"/>
          </w:tcPr>
          <w:p w14:paraId="2C00AA6D" w14:textId="64642C9F" w:rsidR="00E67E75" w:rsidRDefault="00BB61F9" w:rsidP="00117CAF">
            <w:pPr>
              <w:spacing w:before="240"/>
              <w:ind w:left="-107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09/20</w:t>
            </w:r>
            <w:r w:rsidR="00117CAF">
              <w:rPr>
                <w:b/>
                <w:color w:val="404040"/>
                <w:sz w:val="22"/>
                <w:szCs w:val="22"/>
              </w:rPr>
              <w:t>15</w:t>
            </w:r>
            <w:r>
              <w:rPr>
                <w:b/>
                <w:color w:val="404040"/>
                <w:sz w:val="22"/>
                <w:szCs w:val="22"/>
              </w:rPr>
              <w:t>- 09/20</w:t>
            </w:r>
            <w:r w:rsidR="00117CAF">
              <w:rPr>
                <w:b/>
                <w:color w:val="404040"/>
                <w:sz w:val="22"/>
                <w:szCs w:val="22"/>
              </w:rPr>
              <w:t>19</w:t>
            </w:r>
          </w:p>
        </w:tc>
        <w:tc>
          <w:tcPr>
            <w:tcW w:w="8443" w:type="dxa"/>
          </w:tcPr>
          <w:p w14:paraId="3096D5F0" w14:textId="1F481F7B" w:rsidR="00E67E75" w:rsidRDefault="0061251E">
            <w:pPr>
              <w:spacing w:before="240"/>
              <w:rPr>
                <w:color w:val="404040"/>
                <w:sz w:val="22"/>
                <w:szCs w:val="22"/>
              </w:rPr>
            </w:pPr>
            <w:r w:rsidRPr="0061251E">
              <w:rPr>
                <w:color w:val="404040"/>
                <w:sz w:val="22"/>
                <w:szCs w:val="22"/>
              </w:rPr>
              <w:t>Ho Chi Minh City University of Technology and Education</w:t>
            </w:r>
            <w:r w:rsidR="00BB61F9">
              <w:rPr>
                <w:color w:val="404040"/>
                <w:sz w:val="22"/>
                <w:szCs w:val="22"/>
              </w:rPr>
              <w:t>, Vietnam.</w:t>
            </w:r>
          </w:p>
          <w:p w14:paraId="3AA8785F" w14:textId="060AC3F2" w:rsidR="00E67E75" w:rsidRDefault="0061251E">
            <w:pPr>
              <w:spacing w:before="60"/>
              <w:rPr>
                <w:color w:val="404040"/>
                <w:sz w:val="22"/>
                <w:szCs w:val="22"/>
              </w:rPr>
            </w:pPr>
            <w:r w:rsidRPr="0061251E">
              <w:rPr>
                <w:color w:val="404040"/>
                <w:sz w:val="22"/>
                <w:szCs w:val="22"/>
              </w:rPr>
              <w:t>Telecommunication - Electronics Engineering Technology</w:t>
            </w:r>
          </w:p>
        </w:tc>
      </w:tr>
    </w:tbl>
    <w:p w14:paraId="71EDCF07" w14:textId="77777777" w:rsidR="00E67E75" w:rsidRDefault="00E67E75"/>
    <w:tbl>
      <w:tblPr>
        <w:tblStyle w:val="a0"/>
        <w:tblW w:w="10789" w:type="dxa"/>
        <w:tblInd w:w="-725" w:type="dxa"/>
        <w:tblBorders>
          <w:top w:val="nil"/>
          <w:left w:val="nil"/>
          <w:bottom w:val="single" w:sz="4" w:space="0" w:color="D9D9D9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0789"/>
      </w:tblGrid>
      <w:tr w:rsidR="00E67E75" w14:paraId="775D84C2" w14:textId="77777777" w:rsidTr="00F6035A">
        <w:trPr>
          <w:trHeight w:val="148"/>
        </w:trPr>
        <w:tc>
          <w:tcPr>
            <w:tcW w:w="10789" w:type="dxa"/>
          </w:tcPr>
          <w:p w14:paraId="4B2C2392" w14:textId="77777777" w:rsidR="00E67E75" w:rsidRDefault="00BB61F9">
            <w:pPr>
              <w:pStyle w:val="Heading2"/>
              <w:spacing w:before="0"/>
              <w:ind w:left="-107" w:firstLine="16"/>
            </w:pPr>
            <w:r>
              <w:t>SUMMARY INFORMATION</w:t>
            </w:r>
          </w:p>
        </w:tc>
      </w:tr>
    </w:tbl>
    <w:p w14:paraId="59BAF5D2" w14:textId="77777777" w:rsidR="00E67E75" w:rsidRDefault="00E67E75"/>
    <w:tbl>
      <w:tblPr>
        <w:tblStyle w:val="a1"/>
        <w:tblW w:w="10710" w:type="dxa"/>
        <w:tblInd w:w="-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0710"/>
      </w:tblGrid>
      <w:tr w:rsidR="00E67E75" w14:paraId="3552A046" w14:textId="77777777">
        <w:tc>
          <w:tcPr>
            <w:tcW w:w="10710" w:type="dxa"/>
          </w:tcPr>
          <w:p w14:paraId="1F2F5F4E" w14:textId="1C9193C8" w:rsidR="0061251E" w:rsidRDefault="0061251E" w:rsidP="006125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 w:line="276" w:lineRule="auto"/>
              <w:ind w:left="253"/>
            </w:pP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>
              <w:rPr>
                <w:rFonts w:ascii="RobotoCondensed" w:hAnsi="RobotoCondensed"/>
                <w:color w:val="404040"/>
                <w:sz w:val="22"/>
                <w:szCs w:val="22"/>
              </w:rPr>
              <w:t>3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 xml:space="preserve"> years of experience in C or C++ programming.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 w:rsidR="00642707"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 xml:space="preserve">5 months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of experience in C# programming.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>
              <w:rPr>
                <w:rFonts w:ascii="RobotoCondensed" w:hAnsi="RobotoCondensed"/>
                <w:color w:val="404040"/>
                <w:sz w:val="22"/>
                <w:szCs w:val="22"/>
              </w:rPr>
              <w:t>1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 xml:space="preserve"> years of experience in programming with Python.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5 months of experience in Java programming languages.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5 months of experience in programming with Android SDK.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Capable of reading and understanding hardware schematics, interface specifications and creating software that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  <w:t>interfaces with the hardware.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Good English communications skills, both verbal and writing.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Working knowledge of processor architectures (ARM/ARM64, x86)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Good at emb</w:t>
            </w:r>
            <w:r w:rsidR="00642707">
              <w:rPr>
                <w:rFonts w:ascii="RobotoCondensed" w:hAnsi="RobotoCondensed"/>
                <w:color w:val="404040"/>
                <w:sz w:val="22"/>
                <w:szCs w:val="22"/>
              </w:rPr>
              <w:t>edded system design methodology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404040"/>
                <w:sz w:val="22"/>
                <w:szCs w:val="22"/>
              </w:rPr>
              <w:t xml:space="preserve">●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Good Knowledge on micro-controller architecture and low-level device driver development.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br/>
            </w:r>
            <w:r w:rsidRPr="0061251E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● </w:t>
            </w:r>
            <w:r w:rsidRPr="0061251E">
              <w:rPr>
                <w:rFonts w:ascii="RobotoCondensed" w:hAnsi="RobotoCondensed"/>
                <w:color w:val="404040"/>
                <w:sz w:val="22"/>
                <w:szCs w:val="22"/>
              </w:rPr>
              <w:t>Experience working on different development life cycle</w:t>
            </w:r>
            <w:r w:rsidRPr="0061251E">
              <w:t xml:space="preserve"> </w:t>
            </w:r>
          </w:p>
          <w:p w14:paraId="30F0E53D" w14:textId="6B1C85A9" w:rsidR="00E67E75" w:rsidRDefault="0061251E" w:rsidP="006125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 w:line="276" w:lineRule="auto"/>
              <w:ind w:left="253"/>
              <w:rPr>
                <w:color w:val="404040"/>
                <w:sz w:val="22"/>
                <w:szCs w:val="22"/>
              </w:rPr>
            </w:pPr>
            <w:r w:rsidRPr="0061251E">
              <w:rPr>
                <w:rFonts w:ascii="Calibri" w:hAnsi="Calibri" w:cs="Calibri"/>
                <w:color w:val="000000"/>
                <w:sz w:val="22"/>
                <w:szCs w:val="22"/>
              </w:rPr>
              <w:t>●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BB61F9">
              <w:rPr>
                <w:color w:val="404040"/>
                <w:sz w:val="22"/>
                <w:szCs w:val="22"/>
              </w:rPr>
              <w:t>Expertise in Operating System Programming Languages Tools &amp; Technology:</w:t>
            </w:r>
          </w:p>
          <w:p w14:paraId="24971E71" w14:textId="3ACD758B" w:rsidR="00E67E75" w:rsidRDefault="00BB61F9">
            <w:pPr>
              <w:numPr>
                <w:ilvl w:val="0"/>
                <w:numId w:val="1"/>
              </w:numPr>
              <w:spacing w:before="60" w:line="276" w:lineRule="auto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AutoCAD</w:t>
            </w:r>
            <w:r w:rsidR="00C06AD1">
              <w:rPr>
                <w:color w:val="404040"/>
                <w:sz w:val="22"/>
                <w:szCs w:val="22"/>
              </w:rPr>
              <w:t>, Altium</w:t>
            </w:r>
            <w:r>
              <w:rPr>
                <w:color w:val="404040"/>
                <w:sz w:val="22"/>
                <w:szCs w:val="22"/>
              </w:rPr>
              <w:t>.</w:t>
            </w:r>
          </w:p>
          <w:p w14:paraId="772339D2" w14:textId="18919C2B" w:rsidR="00F54070" w:rsidRDefault="00F54070" w:rsidP="00F54070">
            <w:pPr>
              <w:numPr>
                <w:ilvl w:val="0"/>
                <w:numId w:val="1"/>
              </w:numPr>
              <w:spacing w:before="60" w:line="276" w:lineRule="auto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 xml:space="preserve">VSCode, </w:t>
            </w:r>
            <w:r w:rsidRPr="00F54070">
              <w:rPr>
                <w:color w:val="404040"/>
                <w:sz w:val="22"/>
                <w:szCs w:val="22"/>
              </w:rPr>
              <w:t>Eclipse</w:t>
            </w:r>
            <w:r>
              <w:rPr>
                <w:color w:val="404040"/>
                <w:sz w:val="22"/>
                <w:szCs w:val="22"/>
              </w:rPr>
              <w:t>,</w:t>
            </w:r>
            <w:r w:rsidRPr="00F54070">
              <w:rPr>
                <w:color w:val="404040"/>
                <w:sz w:val="22"/>
                <w:szCs w:val="22"/>
              </w:rPr>
              <w:t xml:space="preserve"> </w:t>
            </w:r>
            <w:r>
              <w:rPr>
                <w:color w:val="404040"/>
                <w:sz w:val="22"/>
                <w:szCs w:val="22"/>
              </w:rPr>
              <w:t>Cantata.</w:t>
            </w:r>
          </w:p>
          <w:p w14:paraId="5477A140" w14:textId="1CE5573A" w:rsidR="00E67E75" w:rsidRDefault="00BA2970">
            <w:pPr>
              <w:numPr>
                <w:ilvl w:val="0"/>
                <w:numId w:val="1"/>
              </w:numPr>
              <w:spacing w:line="276" w:lineRule="auto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OrCAD, VHDL</w:t>
            </w:r>
            <w:r w:rsidR="00BB61F9">
              <w:rPr>
                <w:color w:val="404040"/>
                <w:sz w:val="22"/>
                <w:szCs w:val="22"/>
              </w:rPr>
              <w:t>.</w:t>
            </w:r>
          </w:p>
          <w:p w14:paraId="0C720A0A" w14:textId="77777777" w:rsidR="00E67E75" w:rsidRDefault="00BB61F9">
            <w:pPr>
              <w:numPr>
                <w:ilvl w:val="0"/>
                <w:numId w:val="1"/>
              </w:numPr>
              <w:spacing w:line="276" w:lineRule="auto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Microsoft Office: Word, Excel, PowerPoint.</w:t>
            </w:r>
          </w:p>
          <w:p w14:paraId="0DF7E9CB" w14:textId="510377AA" w:rsidR="00E67E75" w:rsidRDefault="00BA2970">
            <w:pPr>
              <w:numPr>
                <w:ilvl w:val="0"/>
                <w:numId w:val="1"/>
              </w:numPr>
              <w:spacing w:line="276" w:lineRule="auto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 xml:space="preserve">C/C++, C#, </w:t>
            </w:r>
            <w:r w:rsidR="00F54070">
              <w:rPr>
                <w:color w:val="404040"/>
                <w:sz w:val="22"/>
                <w:szCs w:val="22"/>
              </w:rPr>
              <w:t xml:space="preserve">HTML, </w:t>
            </w:r>
            <w:r>
              <w:rPr>
                <w:color w:val="404040"/>
                <w:sz w:val="22"/>
                <w:szCs w:val="22"/>
              </w:rPr>
              <w:t>Visual Basic (VBA)</w:t>
            </w:r>
            <w:r w:rsidR="00F54070">
              <w:rPr>
                <w:color w:val="404040"/>
                <w:sz w:val="22"/>
                <w:szCs w:val="22"/>
              </w:rPr>
              <w:t>, Python.</w:t>
            </w:r>
          </w:p>
          <w:p w14:paraId="74291B4C" w14:textId="6F94CEC6" w:rsidR="00F54070" w:rsidRDefault="00F54070" w:rsidP="000B7D68">
            <w:pPr>
              <w:numPr>
                <w:ilvl w:val="0"/>
                <w:numId w:val="1"/>
              </w:numPr>
              <w:spacing w:line="276" w:lineRule="auto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SVN.</w:t>
            </w:r>
          </w:p>
          <w:p w14:paraId="358EB5AF" w14:textId="451CF9A8" w:rsidR="00E67E75" w:rsidRDefault="00BB61F9" w:rsidP="000B7D68">
            <w:pPr>
              <w:numPr>
                <w:ilvl w:val="0"/>
                <w:numId w:val="1"/>
              </w:numPr>
              <w:spacing w:line="276" w:lineRule="auto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Git</w:t>
            </w:r>
            <w:r w:rsidR="000B7D68">
              <w:rPr>
                <w:color w:val="404040"/>
                <w:sz w:val="22"/>
                <w:szCs w:val="22"/>
              </w:rPr>
              <w:t xml:space="preserve"> (https://duybang140494.github.io)</w:t>
            </w:r>
            <w:r>
              <w:rPr>
                <w:color w:val="404040"/>
                <w:sz w:val="22"/>
                <w:szCs w:val="22"/>
              </w:rPr>
              <w:t>.</w:t>
            </w:r>
          </w:p>
          <w:p w14:paraId="3EDCBD30" w14:textId="4E4EF030" w:rsidR="00E67E75" w:rsidRDefault="00BB61F9">
            <w:pPr>
              <w:numPr>
                <w:ilvl w:val="0"/>
                <w:numId w:val="1"/>
              </w:numPr>
              <w:spacing w:after="240" w:line="276" w:lineRule="auto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Win, Linux.</w:t>
            </w:r>
          </w:p>
        </w:tc>
      </w:tr>
    </w:tbl>
    <w:p w14:paraId="3DDB5BFF" w14:textId="77777777" w:rsidR="00E67E75" w:rsidRDefault="00BB61F9">
      <w:pPr>
        <w:pStyle w:val="Heading2"/>
        <w:ind w:left="-810"/>
      </w:pPr>
      <w:bookmarkStart w:id="0" w:name="_jdod11c0qz80" w:colFirst="0" w:colLast="0"/>
      <w:bookmarkEnd w:id="0"/>
      <w:r>
        <w:lastRenderedPageBreak/>
        <w:t>WORKING HISTORY</w:t>
      </w:r>
    </w:p>
    <w:tbl>
      <w:tblPr>
        <w:tblStyle w:val="a2"/>
        <w:tblW w:w="10710" w:type="dxa"/>
        <w:tblInd w:w="-720" w:type="dxa"/>
        <w:tblBorders>
          <w:top w:val="single" w:sz="4" w:space="0" w:color="D9D9D9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267"/>
        <w:gridCol w:w="8443"/>
      </w:tblGrid>
      <w:tr w:rsidR="00E67E75" w14:paraId="5A016E24" w14:textId="77777777">
        <w:trPr>
          <w:trHeight w:val="620"/>
        </w:trPr>
        <w:tc>
          <w:tcPr>
            <w:tcW w:w="2267" w:type="dxa"/>
            <w:tcBorders>
              <w:top w:val="single" w:sz="4" w:space="0" w:color="D9D9D9"/>
              <w:bottom w:val="nil"/>
            </w:tcBorders>
          </w:tcPr>
          <w:p w14:paraId="236512D1" w14:textId="5F1DBAAF" w:rsidR="00E67E75" w:rsidRDefault="00BB61F9" w:rsidP="00D96B26">
            <w:pPr>
              <w:spacing w:before="240"/>
              <w:ind w:left="-107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0</w:t>
            </w:r>
            <w:r w:rsidR="00D96B26">
              <w:rPr>
                <w:b/>
                <w:color w:val="404040"/>
                <w:sz w:val="22"/>
                <w:szCs w:val="22"/>
              </w:rPr>
              <w:t>6</w:t>
            </w:r>
            <w:r>
              <w:rPr>
                <w:b/>
                <w:color w:val="404040"/>
                <w:sz w:val="22"/>
                <w:szCs w:val="22"/>
              </w:rPr>
              <w:t>/201</w:t>
            </w:r>
            <w:r w:rsidR="00D96B26">
              <w:rPr>
                <w:b/>
                <w:color w:val="404040"/>
                <w:sz w:val="22"/>
                <w:szCs w:val="22"/>
              </w:rPr>
              <w:t>9</w:t>
            </w:r>
            <w:r>
              <w:rPr>
                <w:b/>
                <w:color w:val="404040"/>
                <w:sz w:val="22"/>
                <w:szCs w:val="22"/>
              </w:rPr>
              <w:t xml:space="preserve"> – </w:t>
            </w:r>
            <w:r w:rsidR="00D96B26" w:rsidRPr="00D96B26">
              <w:rPr>
                <w:b/>
                <w:color w:val="404040"/>
                <w:sz w:val="22"/>
                <w:szCs w:val="22"/>
              </w:rPr>
              <w:t xml:space="preserve"> present</w:t>
            </w:r>
          </w:p>
        </w:tc>
        <w:tc>
          <w:tcPr>
            <w:tcW w:w="8443" w:type="dxa"/>
            <w:tcBorders>
              <w:top w:val="single" w:sz="4" w:space="0" w:color="D9D9D9"/>
              <w:bottom w:val="nil"/>
            </w:tcBorders>
          </w:tcPr>
          <w:p w14:paraId="778F92D8" w14:textId="4F3B1AFB" w:rsidR="00E67E75" w:rsidRDefault="002038AA">
            <w:pPr>
              <w:spacing w:before="240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Ban Vien Co., Ltd</w:t>
            </w:r>
            <w:bookmarkStart w:id="1" w:name="_GoBack"/>
            <w:bookmarkEnd w:id="1"/>
          </w:p>
        </w:tc>
      </w:tr>
      <w:tr w:rsidR="00E67E75" w14:paraId="788185C2" w14:textId="77777777">
        <w:trPr>
          <w:trHeight w:val="380"/>
        </w:trPr>
        <w:tc>
          <w:tcPr>
            <w:tcW w:w="2267" w:type="dxa"/>
            <w:tcBorders>
              <w:top w:val="nil"/>
              <w:bottom w:val="nil"/>
            </w:tcBorders>
          </w:tcPr>
          <w:p w14:paraId="03EB36B8" w14:textId="1AA7E789" w:rsidR="00E67E75" w:rsidRDefault="00BB61F9" w:rsidP="000B7D68">
            <w:pPr>
              <w:ind w:left="-107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0</w:t>
            </w:r>
            <w:r w:rsidR="00D96B26">
              <w:rPr>
                <w:b/>
                <w:color w:val="404040"/>
                <w:sz w:val="22"/>
                <w:szCs w:val="22"/>
              </w:rPr>
              <w:t>9</w:t>
            </w:r>
            <w:r>
              <w:rPr>
                <w:b/>
                <w:color w:val="404040"/>
                <w:sz w:val="22"/>
                <w:szCs w:val="22"/>
              </w:rPr>
              <w:t>/201</w:t>
            </w:r>
            <w:r w:rsidR="000B7D68">
              <w:rPr>
                <w:b/>
                <w:color w:val="404040"/>
                <w:sz w:val="22"/>
                <w:szCs w:val="22"/>
              </w:rPr>
              <w:t>7</w:t>
            </w:r>
            <w:r>
              <w:rPr>
                <w:b/>
                <w:color w:val="404040"/>
                <w:sz w:val="22"/>
                <w:szCs w:val="22"/>
              </w:rPr>
              <w:t xml:space="preserve"> – </w:t>
            </w:r>
            <w:r w:rsidR="00D96B26">
              <w:rPr>
                <w:b/>
                <w:color w:val="404040"/>
                <w:sz w:val="22"/>
                <w:szCs w:val="22"/>
              </w:rPr>
              <w:t>5</w:t>
            </w:r>
            <w:r>
              <w:rPr>
                <w:b/>
                <w:color w:val="404040"/>
                <w:sz w:val="22"/>
                <w:szCs w:val="22"/>
              </w:rPr>
              <w:t>/201</w:t>
            </w:r>
            <w:r w:rsidR="00D96B26">
              <w:rPr>
                <w:b/>
                <w:color w:val="404040"/>
                <w:sz w:val="22"/>
                <w:szCs w:val="22"/>
              </w:rPr>
              <w:t>9</w:t>
            </w:r>
          </w:p>
        </w:tc>
        <w:tc>
          <w:tcPr>
            <w:tcW w:w="8443" w:type="dxa"/>
            <w:tcBorders>
              <w:top w:val="nil"/>
              <w:bottom w:val="nil"/>
            </w:tcBorders>
          </w:tcPr>
          <w:p w14:paraId="719EE9F0" w14:textId="7802CB25" w:rsidR="00E67E75" w:rsidRDefault="000B7D68">
            <w:pPr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F</w:t>
            </w:r>
            <w:r w:rsidRPr="000B7D68">
              <w:rPr>
                <w:b/>
                <w:color w:val="404040"/>
                <w:sz w:val="22"/>
                <w:szCs w:val="22"/>
              </w:rPr>
              <w:t>reelance job</w:t>
            </w:r>
            <w:r w:rsidR="00452ED5">
              <w:rPr>
                <w:b/>
                <w:color w:val="404040"/>
                <w:sz w:val="22"/>
                <w:szCs w:val="22"/>
              </w:rPr>
              <w:t xml:space="preserve"> (https://duybang140494.github.io)</w:t>
            </w:r>
          </w:p>
        </w:tc>
      </w:tr>
    </w:tbl>
    <w:p w14:paraId="6665E0FE" w14:textId="77777777" w:rsidR="00E67E75" w:rsidRDefault="00E67E75">
      <w:bookmarkStart w:id="2" w:name="_30j0zll" w:colFirst="0" w:colLast="0"/>
      <w:bookmarkEnd w:id="2"/>
    </w:p>
    <w:tbl>
      <w:tblPr>
        <w:tblStyle w:val="a3"/>
        <w:tblW w:w="10715" w:type="dxa"/>
        <w:tblInd w:w="-725" w:type="dxa"/>
        <w:tblBorders>
          <w:top w:val="nil"/>
          <w:left w:val="nil"/>
          <w:bottom w:val="single" w:sz="4" w:space="0" w:color="D9D9D9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0715"/>
      </w:tblGrid>
      <w:tr w:rsidR="00E67E75" w14:paraId="4C0CF9A4" w14:textId="77777777">
        <w:tc>
          <w:tcPr>
            <w:tcW w:w="10715" w:type="dxa"/>
          </w:tcPr>
          <w:p w14:paraId="6D756768" w14:textId="77777777" w:rsidR="00E67E75" w:rsidRDefault="00BB61F9">
            <w:pPr>
              <w:pStyle w:val="Heading2"/>
              <w:spacing w:before="240"/>
              <w:ind w:left="-107" w:firstLine="16"/>
            </w:pPr>
            <w:bookmarkStart w:id="3" w:name="_cmdjywnak6li" w:colFirst="0" w:colLast="0"/>
            <w:bookmarkEnd w:id="3"/>
            <w:r>
              <w:t>PROJECT REFERENCE AND SKILL SET</w:t>
            </w:r>
          </w:p>
        </w:tc>
      </w:tr>
    </w:tbl>
    <w:p w14:paraId="28D1E1F8" w14:textId="77777777" w:rsidR="00E67E75" w:rsidRDefault="00E67E75"/>
    <w:tbl>
      <w:tblPr>
        <w:tblStyle w:val="a4"/>
        <w:tblW w:w="10620" w:type="dxa"/>
        <w:tblInd w:w="-72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40"/>
        <w:gridCol w:w="2370"/>
        <w:gridCol w:w="6210"/>
      </w:tblGrid>
      <w:tr w:rsidR="00E67E75" w14:paraId="29915E7A" w14:textId="77777777">
        <w:trPr>
          <w:trHeight w:val="540"/>
        </w:trPr>
        <w:tc>
          <w:tcPr>
            <w:tcW w:w="2040" w:type="dxa"/>
          </w:tcPr>
          <w:p w14:paraId="16D6B552" w14:textId="77777777" w:rsidR="00E67E75" w:rsidRDefault="00BB61F9">
            <w:pPr>
              <w:spacing w:after="60" w:line="273" w:lineRule="auto"/>
              <w:rPr>
                <w:sz w:val="22"/>
                <w:szCs w:val="22"/>
              </w:rPr>
            </w:pPr>
            <w:r>
              <w:rPr>
                <w:b/>
                <w:color w:val="0D0D0D"/>
                <w:sz w:val="22"/>
                <w:szCs w:val="22"/>
              </w:rPr>
              <w:t>PROJECT NAME:</w:t>
            </w:r>
          </w:p>
        </w:tc>
        <w:tc>
          <w:tcPr>
            <w:tcW w:w="8580" w:type="dxa"/>
            <w:gridSpan w:val="2"/>
          </w:tcPr>
          <w:p w14:paraId="45F6D68B" w14:textId="01E224F7" w:rsidR="00E67E75" w:rsidRDefault="00F6008D" w:rsidP="003D2CA3">
            <w:pPr>
              <w:spacing w:after="60" w:line="276" w:lineRule="auto"/>
              <w:ind w:left="-90"/>
              <w:rPr>
                <w:color w:val="404040"/>
                <w:sz w:val="22"/>
                <w:szCs w:val="22"/>
              </w:rPr>
            </w:pPr>
            <w:r>
              <w:rPr>
                <w:rFonts w:ascii="RobotoCondensed" w:hAnsi="RobotoCondensed"/>
                <w:b/>
                <w:bCs/>
                <w:color w:val="000000"/>
                <w:sz w:val="22"/>
                <w:szCs w:val="22"/>
              </w:rPr>
              <w:t>DUT</w:t>
            </w:r>
            <w:r w:rsidR="007B4369">
              <w:rPr>
                <w:rFonts w:ascii="RobotoCondensed" w:hAnsi="RobotoCondensed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3D2CA3">
              <w:rPr>
                <w:rFonts w:ascii="RobotoCondensed" w:hAnsi="RobotoCondensed"/>
                <w:b/>
                <w:bCs/>
                <w:color w:val="000000"/>
                <w:sz w:val="22"/>
                <w:szCs w:val="22"/>
              </w:rPr>
              <w:t>D1x</w:t>
            </w:r>
            <w:r w:rsidRPr="00F6008D">
              <w:rPr>
                <w:rFonts w:ascii="RobotoCondensed" w:hAnsi="RobotoCondensed"/>
                <w:b/>
                <w:bCs/>
                <w:color w:val="000000"/>
                <w:sz w:val="22"/>
                <w:szCs w:val="22"/>
              </w:rPr>
              <w:t xml:space="preserve"> – MCAL drivers - AUTOSAR</w:t>
            </w:r>
          </w:p>
        </w:tc>
      </w:tr>
      <w:tr w:rsidR="00E67E75" w14:paraId="0E28B7A6" w14:textId="77777777">
        <w:trPr>
          <w:trHeight w:val="480"/>
        </w:trPr>
        <w:tc>
          <w:tcPr>
            <w:tcW w:w="2040" w:type="dxa"/>
          </w:tcPr>
          <w:p w14:paraId="48E228D7" w14:textId="77777777" w:rsidR="00E67E75" w:rsidRDefault="00E67E75">
            <w:pPr>
              <w:spacing w:after="60" w:line="276" w:lineRule="auto"/>
              <w:ind w:left="-107"/>
              <w:rPr>
                <w:color w:val="404040"/>
                <w:sz w:val="22"/>
                <w:szCs w:val="22"/>
              </w:rPr>
            </w:pPr>
          </w:p>
        </w:tc>
        <w:tc>
          <w:tcPr>
            <w:tcW w:w="2370" w:type="dxa"/>
          </w:tcPr>
          <w:p w14:paraId="274594A0" w14:textId="77777777" w:rsidR="00E67E75" w:rsidRDefault="00BB61F9">
            <w:pPr>
              <w:spacing w:after="60" w:line="276" w:lineRule="auto"/>
              <w:ind w:left="-101" w:firstLine="10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Position:</w:t>
            </w:r>
          </w:p>
        </w:tc>
        <w:tc>
          <w:tcPr>
            <w:tcW w:w="6210" w:type="dxa"/>
          </w:tcPr>
          <w:p w14:paraId="336393C5" w14:textId="6519E767" w:rsidR="00E67E75" w:rsidRDefault="000B7D68" w:rsidP="000B7D68">
            <w:pPr>
              <w:spacing w:after="60" w:line="276" w:lineRule="auto"/>
              <w:ind w:left="-101" w:firstLine="10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E</w:t>
            </w:r>
            <w:r w:rsidRPr="000B7D68">
              <w:rPr>
                <w:color w:val="404040"/>
                <w:sz w:val="22"/>
                <w:szCs w:val="22"/>
              </w:rPr>
              <w:t xml:space="preserve">mbedded </w:t>
            </w:r>
            <w:r>
              <w:rPr>
                <w:color w:val="404040"/>
                <w:sz w:val="22"/>
                <w:szCs w:val="22"/>
              </w:rPr>
              <w:t>S</w:t>
            </w:r>
            <w:r w:rsidRPr="000B7D68">
              <w:rPr>
                <w:color w:val="404040"/>
                <w:sz w:val="22"/>
                <w:szCs w:val="22"/>
              </w:rPr>
              <w:t xml:space="preserve">oftware </w:t>
            </w:r>
            <w:r>
              <w:rPr>
                <w:color w:val="404040"/>
                <w:sz w:val="22"/>
                <w:szCs w:val="22"/>
              </w:rPr>
              <w:t>E</w:t>
            </w:r>
            <w:r w:rsidRPr="000B7D68">
              <w:rPr>
                <w:color w:val="404040"/>
                <w:sz w:val="22"/>
                <w:szCs w:val="22"/>
              </w:rPr>
              <w:t>ngineer</w:t>
            </w:r>
          </w:p>
        </w:tc>
      </w:tr>
      <w:tr w:rsidR="00E67E75" w14:paraId="76CE3514" w14:textId="77777777">
        <w:trPr>
          <w:trHeight w:val="2640"/>
        </w:trPr>
        <w:tc>
          <w:tcPr>
            <w:tcW w:w="2040" w:type="dxa"/>
          </w:tcPr>
          <w:p w14:paraId="4B1A0EEE" w14:textId="77777777" w:rsidR="00E67E75" w:rsidRDefault="00E67E75">
            <w:pPr>
              <w:spacing w:after="60" w:line="276" w:lineRule="auto"/>
              <w:ind w:left="-107"/>
              <w:rPr>
                <w:color w:val="404040"/>
                <w:sz w:val="22"/>
                <w:szCs w:val="22"/>
              </w:rPr>
            </w:pPr>
          </w:p>
        </w:tc>
        <w:tc>
          <w:tcPr>
            <w:tcW w:w="2370" w:type="dxa"/>
          </w:tcPr>
          <w:p w14:paraId="41BBA012" w14:textId="77777777" w:rsidR="00E67E75" w:rsidRDefault="00BB61F9">
            <w:pPr>
              <w:spacing w:after="60" w:line="276" w:lineRule="auto"/>
              <w:ind w:left="-101" w:firstLine="10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Responsibilities:</w:t>
            </w:r>
          </w:p>
        </w:tc>
        <w:tc>
          <w:tcPr>
            <w:tcW w:w="6210" w:type="dxa"/>
          </w:tcPr>
          <w:p w14:paraId="55F8A3AF" w14:textId="77777777" w:rsidR="00E67E75" w:rsidRDefault="00BB61F9">
            <w:pPr>
              <w:numPr>
                <w:ilvl w:val="0"/>
                <w:numId w:val="3"/>
              </w:numPr>
              <w:spacing w:line="276" w:lineRule="auto"/>
              <w:ind w:left="27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Clarify requirements with Project Manager</w:t>
            </w:r>
          </w:p>
          <w:p w14:paraId="3EAC65EA" w14:textId="77777777" w:rsidR="00E67E75" w:rsidRDefault="00BB61F9">
            <w:pPr>
              <w:numPr>
                <w:ilvl w:val="0"/>
                <w:numId w:val="3"/>
              </w:numPr>
              <w:spacing w:line="276" w:lineRule="auto"/>
              <w:ind w:left="27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Write test case, checklist and data to test</w:t>
            </w:r>
          </w:p>
          <w:p w14:paraId="76CE86B7" w14:textId="77777777" w:rsidR="00E67E75" w:rsidRDefault="00BB61F9">
            <w:pPr>
              <w:numPr>
                <w:ilvl w:val="0"/>
                <w:numId w:val="3"/>
              </w:numPr>
              <w:spacing w:line="276" w:lineRule="auto"/>
              <w:ind w:left="27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Test API with postman tool</w:t>
            </w:r>
          </w:p>
          <w:p w14:paraId="70723FD5" w14:textId="77777777" w:rsidR="00F6008D" w:rsidRPr="00F6008D" w:rsidRDefault="00F6008D" w:rsidP="00F6008D">
            <w:pPr>
              <w:numPr>
                <w:ilvl w:val="0"/>
                <w:numId w:val="3"/>
              </w:numPr>
              <w:spacing w:line="276" w:lineRule="auto"/>
              <w:ind w:left="255"/>
              <w:jc w:val="both"/>
              <w:rPr>
                <w:color w:val="404040"/>
                <w:sz w:val="22"/>
                <w:szCs w:val="22"/>
              </w:rPr>
            </w:pPr>
            <w:r w:rsidRPr="00F6008D">
              <w:rPr>
                <w:color w:val="404040"/>
                <w:sz w:val="22"/>
                <w:szCs w:val="22"/>
              </w:rPr>
              <w:t>Test API with Davinci, Cantata, AMDC, Enterprise Architect,</w:t>
            </w:r>
          </w:p>
          <w:p w14:paraId="31727A16" w14:textId="754CF2ED" w:rsidR="00E67E75" w:rsidRDefault="00F6008D" w:rsidP="00F6008D">
            <w:pPr>
              <w:numPr>
                <w:ilvl w:val="0"/>
                <w:numId w:val="3"/>
              </w:numPr>
              <w:spacing w:line="276" w:lineRule="auto"/>
              <w:ind w:left="255"/>
              <w:jc w:val="both"/>
              <w:rPr>
                <w:color w:val="404040"/>
                <w:sz w:val="22"/>
                <w:szCs w:val="22"/>
              </w:rPr>
            </w:pPr>
            <w:r w:rsidRPr="00F6008D">
              <w:rPr>
                <w:color w:val="404040"/>
                <w:sz w:val="22"/>
                <w:szCs w:val="22"/>
              </w:rPr>
              <w:t>Microsoft tools.</w:t>
            </w:r>
          </w:p>
          <w:p w14:paraId="0FC275BD" w14:textId="77777777" w:rsidR="00E67E75" w:rsidRDefault="00BB61F9">
            <w:pPr>
              <w:numPr>
                <w:ilvl w:val="0"/>
                <w:numId w:val="3"/>
              </w:numPr>
              <w:spacing w:line="276" w:lineRule="auto"/>
              <w:ind w:left="27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Daily report</w:t>
            </w:r>
          </w:p>
          <w:p w14:paraId="6912D61C" w14:textId="77777777" w:rsidR="00F6008D" w:rsidRDefault="00F6008D" w:rsidP="00F6008D">
            <w:pPr>
              <w:numPr>
                <w:ilvl w:val="0"/>
                <w:numId w:val="3"/>
              </w:numPr>
              <w:spacing w:after="60" w:line="276" w:lineRule="auto"/>
              <w:ind w:left="255"/>
              <w:jc w:val="both"/>
              <w:rPr>
                <w:color w:val="404040"/>
                <w:sz w:val="22"/>
                <w:szCs w:val="22"/>
              </w:rPr>
            </w:pPr>
            <w:r w:rsidRPr="00F6008D">
              <w:rPr>
                <w:color w:val="404040"/>
                <w:sz w:val="22"/>
                <w:szCs w:val="22"/>
              </w:rPr>
              <w:t>Use project tracking tool – Redmine, Jira</w:t>
            </w:r>
          </w:p>
          <w:p w14:paraId="49344F2C" w14:textId="4ACE5800" w:rsidR="00E67E75" w:rsidRDefault="00BB61F9" w:rsidP="00F6008D">
            <w:pPr>
              <w:numPr>
                <w:ilvl w:val="0"/>
                <w:numId w:val="3"/>
              </w:numPr>
              <w:spacing w:after="60" w:line="276" w:lineRule="auto"/>
              <w:ind w:left="255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Experience in QA/QC workflow</w:t>
            </w:r>
          </w:p>
        </w:tc>
      </w:tr>
      <w:tr w:rsidR="00E67E75" w14:paraId="67EE3CEC" w14:textId="77777777">
        <w:tc>
          <w:tcPr>
            <w:tcW w:w="2040" w:type="dxa"/>
          </w:tcPr>
          <w:p w14:paraId="5FD74842" w14:textId="77777777" w:rsidR="00E67E75" w:rsidRDefault="00E67E75">
            <w:pPr>
              <w:spacing w:after="60" w:line="276" w:lineRule="auto"/>
              <w:ind w:left="-107"/>
              <w:rPr>
                <w:color w:val="404040"/>
                <w:sz w:val="22"/>
                <w:szCs w:val="22"/>
              </w:rPr>
            </w:pPr>
          </w:p>
        </w:tc>
        <w:tc>
          <w:tcPr>
            <w:tcW w:w="2370" w:type="dxa"/>
          </w:tcPr>
          <w:p w14:paraId="60FBFFE4" w14:textId="77777777" w:rsidR="00E67E75" w:rsidRDefault="00BB61F9">
            <w:pPr>
              <w:spacing w:after="60" w:line="276" w:lineRule="auto"/>
              <w:ind w:left="-101" w:firstLine="10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Duration:</w:t>
            </w:r>
          </w:p>
        </w:tc>
        <w:tc>
          <w:tcPr>
            <w:tcW w:w="6210" w:type="dxa"/>
          </w:tcPr>
          <w:p w14:paraId="3E94A798" w14:textId="1E6A3BE4" w:rsidR="00E67E75" w:rsidRDefault="00BB61F9" w:rsidP="00F6008D">
            <w:pPr>
              <w:spacing w:after="60" w:line="276" w:lineRule="auto"/>
              <w:ind w:left="-101" w:firstLine="1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0</w:t>
            </w:r>
            <w:r w:rsidR="003D2CA3">
              <w:rPr>
                <w:color w:val="404040"/>
                <w:sz w:val="22"/>
                <w:szCs w:val="22"/>
              </w:rPr>
              <w:t>9</w:t>
            </w:r>
            <w:r>
              <w:rPr>
                <w:color w:val="404040"/>
                <w:sz w:val="22"/>
                <w:szCs w:val="22"/>
              </w:rPr>
              <w:t>/201</w:t>
            </w:r>
            <w:r w:rsidR="00F6008D">
              <w:rPr>
                <w:color w:val="404040"/>
                <w:sz w:val="22"/>
                <w:szCs w:val="22"/>
              </w:rPr>
              <w:t>9</w:t>
            </w:r>
            <w:r>
              <w:rPr>
                <w:color w:val="404040"/>
                <w:sz w:val="22"/>
                <w:szCs w:val="22"/>
              </w:rPr>
              <w:t xml:space="preserve"> – </w:t>
            </w:r>
            <w:r w:rsidR="003D2CA3" w:rsidRPr="00642707">
              <w:rPr>
                <w:color w:val="404040"/>
                <w:sz w:val="22"/>
                <w:szCs w:val="22"/>
              </w:rPr>
              <w:t>present</w:t>
            </w:r>
          </w:p>
        </w:tc>
      </w:tr>
      <w:tr w:rsidR="00C06AD1" w14:paraId="08E87B19" w14:textId="77777777">
        <w:tc>
          <w:tcPr>
            <w:tcW w:w="2040" w:type="dxa"/>
          </w:tcPr>
          <w:p w14:paraId="24481B2B" w14:textId="77777777" w:rsidR="00C06AD1" w:rsidRDefault="00C06AD1">
            <w:pPr>
              <w:spacing w:after="60" w:line="276" w:lineRule="auto"/>
              <w:ind w:left="-107"/>
              <w:rPr>
                <w:color w:val="404040"/>
                <w:sz w:val="22"/>
                <w:szCs w:val="22"/>
              </w:rPr>
            </w:pPr>
          </w:p>
        </w:tc>
        <w:tc>
          <w:tcPr>
            <w:tcW w:w="2370" w:type="dxa"/>
          </w:tcPr>
          <w:p w14:paraId="7D46F897" w14:textId="77777777" w:rsidR="00C06AD1" w:rsidRDefault="00C06AD1">
            <w:pPr>
              <w:spacing w:after="60" w:line="276" w:lineRule="auto"/>
              <w:ind w:left="-101" w:firstLine="10"/>
              <w:rPr>
                <w:b/>
                <w:color w:val="404040"/>
                <w:sz w:val="22"/>
                <w:szCs w:val="22"/>
              </w:rPr>
            </w:pPr>
          </w:p>
        </w:tc>
        <w:tc>
          <w:tcPr>
            <w:tcW w:w="6210" w:type="dxa"/>
          </w:tcPr>
          <w:p w14:paraId="26BBACFF" w14:textId="77777777" w:rsidR="00C06AD1" w:rsidRDefault="00C06AD1" w:rsidP="00F6008D">
            <w:pPr>
              <w:spacing w:after="60" w:line="276" w:lineRule="auto"/>
              <w:ind w:left="-101" w:firstLine="10"/>
              <w:jc w:val="both"/>
              <w:rPr>
                <w:color w:val="404040"/>
                <w:sz w:val="22"/>
                <w:szCs w:val="22"/>
              </w:rPr>
            </w:pPr>
          </w:p>
        </w:tc>
      </w:tr>
      <w:tr w:rsidR="007B4369" w14:paraId="349F93E2" w14:textId="77777777" w:rsidTr="00BD620F">
        <w:trPr>
          <w:trHeight w:val="540"/>
        </w:trPr>
        <w:tc>
          <w:tcPr>
            <w:tcW w:w="2040" w:type="dxa"/>
          </w:tcPr>
          <w:p w14:paraId="05A035A3" w14:textId="77777777" w:rsidR="007B4369" w:rsidRDefault="007B4369" w:rsidP="00BD620F">
            <w:pPr>
              <w:spacing w:after="60" w:line="273" w:lineRule="auto"/>
              <w:rPr>
                <w:sz w:val="22"/>
                <w:szCs w:val="22"/>
              </w:rPr>
            </w:pPr>
            <w:r>
              <w:rPr>
                <w:b/>
                <w:color w:val="0D0D0D"/>
                <w:sz w:val="22"/>
                <w:szCs w:val="22"/>
              </w:rPr>
              <w:t>PROJECT NAME:</w:t>
            </w:r>
          </w:p>
        </w:tc>
        <w:tc>
          <w:tcPr>
            <w:tcW w:w="8580" w:type="dxa"/>
            <w:gridSpan w:val="2"/>
          </w:tcPr>
          <w:p w14:paraId="6E364FC8" w14:textId="170E6DA2" w:rsidR="007B4369" w:rsidRDefault="003D2CA3" w:rsidP="00BD620F">
            <w:pPr>
              <w:spacing w:after="60" w:line="276" w:lineRule="auto"/>
              <w:ind w:left="-90"/>
              <w:rPr>
                <w:color w:val="404040"/>
                <w:sz w:val="22"/>
                <w:szCs w:val="22"/>
              </w:rPr>
            </w:pPr>
            <w:r>
              <w:rPr>
                <w:rFonts w:ascii="RobotoCondensed" w:hAnsi="RobotoCondensed"/>
                <w:b/>
                <w:bCs/>
                <w:color w:val="000000"/>
                <w:sz w:val="22"/>
                <w:szCs w:val="22"/>
              </w:rPr>
              <w:t>DUT-U2A</w:t>
            </w:r>
            <w:r w:rsidR="007B4369" w:rsidRPr="00F6008D">
              <w:rPr>
                <w:rFonts w:ascii="RobotoCondensed" w:hAnsi="RobotoCondensed"/>
                <w:b/>
                <w:bCs/>
                <w:color w:val="000000"/>
                <w:sz w:val="22"/>
                <w:szCs w:val="22"/>
              </w:rPr>
              <w:t xml:space="preserve"> – MCAL drivers - AUTOSAR</w:t>
            </w:r>
          </w:p>
        </w:tc>
      </w:tr>
      <w:tr w:rsidR="000B7D68" w14:paraId="18943B6F" w14:textId="77777777" w:rsidTr="00BD620F">
        <w:trPr>
          <w:trHeight w:val="480"/>
        </w:trPr>
        <w:tc>
          <w:tcPr>
            <w:tcW w:w="2040" w:type="dxa"/>
          </w:tcPr>
          <w:p w14:paraId="68F9120D" w14:textId="77777777" w:rsidR="000B7D68" w:rsidRDefault="000B7D68" w:rsidP="000B7D68">
            <w:pPr>
              <w:spacing w:after="60" w:line="276" w:lineRule="auto"/>
              <w:ind w:left="-107"/>
              <w:rPr>
                <w:color w:val="404040"/>
                <w:sz w:val="22"/>
                <w:szCs w:val="22"/>
              </w:rPr>
            </w:pPr>
          </w:p>
        </w:tc>
        <w:tc>
          <w:tcPr>
            <w:tcW w:w="2370" w:type="dxa"/>
          </w:tcPr>
          <w:p w14:paraId="36366B78" w14:textId="77777777" w:rsidR="000B7D68" w:rsidRDefault="000B7D68" w:rsidP="000B7D68">
            <w:pPr>
              <w:spacing w:after="60" w:line="276" w:lineRule="auto"/>
              <w:ind w:left="-101" w:firstLine="10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Position:</w:t>
            </w:r>
          </w:p>
        </w:tc>
        <w:tc>
          <w:tcPr>
            <w:tcW w:w="6210" w:type="dxa"/>
          </w:tcPr>
          <w:p w14:paraId="60C59FE7" w14:textId="1C5D43BA" w:rsidR="000B7D68" w:rsidRDefault="000B7D68" w:rsidP="000B7D68">
            <w:pPr>
              <w:spacing w:after="60" w:line="276" w:lineRule="auto"/>
              <w:ind w:left="-101" w:firstLine="10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E</w:t>
            </w:r>
            <w:r w:rsidRPr="000B7D68">
              <w:rPr>
                <w:color w:val="404040"/>
                <w:sz w:val="22"/>
                <w:szCs w:val="22"/>
              </w:rPr>
              <w:t xml:space="preserve">mbedded </w:t>
            </w:r>
            <w:r>
              <w:rPr>
                <w:color w:val="404040"/>
                <w:sz w:val="22"/>
                <w:szCs w:val="22"/>
              </w:rPr>
              <w:t>S</w:t>
            </w:r>
            <w:r w:rsidRPr="000B7D68">
              <w:rPr>
                <w:color w:val="404040"/>
                <w:sz w:val="22"/>
                <w:szCs w:val="22"/>
              </w:rPr>
              <w:t xml:space="preserve">oftware </w:t>
            </w:r>
            <w:r>
              <w:rPr>
                <w:color w:val="404040"/>
                <w:sz w:val="22"/>
                <w:szCs w:val="22"/>
              </w:rPr>
              <w:t>E</w:t>
            </w:r>
            <w:r w:rsidRPr="000B7D68">
              <w:rPr>
                <w:color w:val="404040"/>
                <w:sz w:val="22"/>
                <w:szCs w:val="22"/>
              </w:rPr>
              <w:t>ngineer</w:t>
            </w:r>
          </w:p>
        </w:tc>
      </w:tr>
      <w:tr w:rsidR="000B7D68" w14:paraId="03449690" w14:textId="77777777" w:rsidTr="00BD620F">
        <w:trPr>
          <w:trHeight w:val="2640"/>
        </w:trPr>
        <w:tc>
          <w:tcPr>
            <w:tcW w:w="2040" w:type="dxa"/>
          </w:tcPr>
          <w:p w14:paraId="09B8D4FD" w14:textId="77777777" w:rsidR="000B7D68" w:rsidRDefault="000B7D68" w:rsidP="000B7D68">
            <w:pPr>
              <w:spacing w:after="60" w:line="276" w:lineRule="auto"/>
              <w:ind w:left="-107"/>
              <w:rPr>
                <w:color w:val="404040"/>
                <w:sz w:val="22"/>
                <w:szCs w:val="22"/>
              </w:rPr>
            </w:pPr>
          </w:p>
        </w:tc>
        <w:tc>
          <w:tcPr>
            <w:tcW w:w="2370" w:type="dxa"/>
          </w:tcPr>
          <w:p w14:paraId="12CFA237" w14:textId="77777777" w:rsidR="000B7D68" w:rsidRDefault="000B7D68" w:rsidP="000B7D68">
            <w:pPr>
              <w:spacing w:after="60" w:line="276" w:lineRule="auto"/>
              <w:ind w:left="-101" w:firstLine="10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Responsibilities:</w:t>
            </w:r>
          </w:p>
        </w:tc>
        <w:tc>
          <w:tcPr>
            <w:tcW w:w="6210" w:type="dxa"/>
          </w:tcPr>
          <w:p w14:paraId="428EC337" w14:textId="77777777" w:rsidR="000B7D68" w:rsidRDefault="000B7D68" w:rsidP="000B7D68">
            <w:pPr>
              <w:numPr>
                <w:ilvl w:val="0"/>
                <w:numId w:val="3"/>
              </w:numPr>
              <w:spacing w:line="276" w:lineRule="auto"/>
              <w:ind w:left="27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Clarify requirements with Project Manager</w:t>
            </w:r>
          </w:p>
          <w:p w14:paraId="79E3E766" w14:textId="77777777" w:rsidR="000B7D68" w:rsidRDefault="000B7D68" w:rsidP="000B7D68">
            <w:pPr>
              <w:numPr>
                <w:ilvl w:val="0"/>
                <w:numId w:val="3"/>
              </w:numPr>
              <w:spacing w:line="276" w:lineRule="auto"/>
              <w:ind w:left="27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Write test case, checklist and data to test</w:t>
            </w:r>
          </w:p>
          <w:p w14:paraId="37312CC4" w14:textId="77777777" w:rsidR="000B7D68" w:rsidRDefault="000B7D68" w:rsidP="000B7D68">
            <w:pPr>
              <w:numPr>
                <w:ilvl w:val="0"/>
                <w:numId w:val="3"/>
              </w:numPr>
              <w:spacing w:line="276" w:lineRule="auto"/>
              <w:ind w:left="27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Test API with postman tool</w:t>
            </w:r>
          </w:p>
          <w:p w14:paraId="748F26A7" w14:textId="77777777" w:rsidR="000B7D68" w:rsidRPr="00F6008D" w:rsidRDefault="000B7D68" w:rsidP="000B7D68">
            <w:pPr>
              <w:numPr>
                <w:ilvl w:val="0"/>
                <w:numId w:val="3"/>
              </w:numPr>
              <w:spacing w:line="276" w:lineRule="auto"/>
              <w:ind w:left="255"/>
              <w:jc w:val="both"/>
              <w:rPr>
                <w:color w:val="404040"/>
                <w:sz w:val="22"/>
                <w:szCs w:val="22"/>
              </w:rPr>
            </w:pPr>
            <w:r w:rsidRPr="00F6008D">
              <w:rPr>
                <w:color w:val="404040"/>
                <w:sz w:val="22"/>
                <w:szCs w:val="22"/>
              </w:rPr>
              <w:t>Test API with Davinci, Cantata, AMDC, Enterprise Architect,</w:t>
            </w:r>
          </w:p>
          <w:p w14:paraId="32CAD180" w14:textId="77777777" w:rsidR="000B7D68" w:rsidRDefault="000B7D68" w:rsidP="000B7D68">
            <w:pPr>
              <w:numPr>
                <w:ilvl w:val="0"/>
                <w:numId w:val="3"/>
              </w:numPr>
              <w:spacing w:line="276" w:lineRule="auto"/>
              <w:ind w:left="255"/>
              <w:jc w:val="both"/>
              <w:rPr>
                <w:color w:val="404040"/>
                <w:sz w:val="22"/>
                <w:szCs w:val="22"/>
              </w:rPr>
            </w:pPr>
            <w:r w:rsidRPr="00F6008D">
              <w:rPr>
                <w:color w:val="404040"/>
                <w:sz w:val="22"/>
                <w:szCs w:val="22"/>
              </w:rPr>
              <w:t>Microsoft tools.</w:t>
            </w:r>
          </w:p>
          <w:p w14:paraId="29D3E6A8" w14:textId="77777777" w:rsidR="000B7D68" w:rsidRDefault="000B7D68" w:rsidP="000B7D68">
            <w:pPr>
              <w:numPr>
                <w:ilvl w:val="0"/>
                <w:numId w:val="3"/>
              </w:numPr>
              <w:spacing w:line="276" w:lineRule="auto"/>
              <w:ind w:left="27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Daily report</w:t>
            </w:r>
          </w:p>
          <w:p w14:paraId="414475A0" w14:textId="77777777" w:rsidR="000B7D68" w:rsidRDefault="000B7D68" w:rsidP="000B7D68">
            <w:pPr>
              <w:numPr>
                <w:ilvl w:val="0"/>
                <w:numId w:val="3"/>
              </w:numPr>
              <w:spacing w:after="60" w:line="276" w:lineRule="auto"/>
              <w:ind w:left="255"/>
              <w:jc w:val="both"/>
              <w:rPr>
                <w:color w:val="404040"/>
                <w:sz w:val="22"/>
                <w:szCs w:val="22"/>
              </w:rPr>
            </w:pPr>
            <w:r w:rsidRPr="00F6008D">
              <w:rPr>
                <w:color w:val="404040"/>
                <w:sz w:val="22"/>
                <w:szCs w:val="22"/>
              </w:rPr>
              <w:t>Use project tracking tool – Redmine, Jira</w:t>
            </w:r>
          </w:p>
          <w:p w14:paraId="7A61569C" w14:textId="77777777" w:rsidR="000B7D68" w:rsidRDefault="000B7D68" w:rsidP="000B7D68">
            <w:pPr>
              <w:numPr>
                <w:ilvl w:val="0"/>
                <w:numId w:val="3"/>
              </w:numPr>
              <w:spacing w:after="60" w:line="276" w:lineRule="auto"/>
              <w:ind w:left="255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Experience in QA/QC workflow</w:t>
            </w:r>
          </w:p>
        </w:tc>
      </w:tr>
      <w:tr w:rsidR="000B7D68" w14:paraId="56FE19C8" w14:textId="77777777" w:rsidTr="00BD620F">
        <w:tc>
          <w:tcPr>
            <w:tcW w:w="2040" w:type="dxa"/>
          </w:tcPr>
          <w:p w14:paraId="7950B766" w14:textId="77777777" w:rsidR="000B7D68" w:rsidRDefault="000B7D68" w:rsidP="000B7D68">
            <w:pPr>
              <w:spacing w:after="60" w:line="276" w:lineRule="auto"/>
              <w:ind w:left="-107"/>
              <w:rPr>
                <w:color w:val="404040"/>
                <w:sz w:val="22"/>
                <w:szCs w:val="22"/>
              </w:rPr>
            </w:pPr>
          </w:p>
        </w:tc>
        <w:tc>
          <w:tcPr>
            <w:tcW w:w="2370" w:type="dxa"/>
          </w:tcPr>
          <w:p w14:paraId="2898C0E4" w14:textId="77777777" w:rsidR="000B7D68" w:rsidRDefault="000B7D68" w:rsidP="000B7D68">
            <w:pPr>
              <w:spacing w:after="60" w:line="276" w:lineRule="auto"/>
              <w:ind w:left="-101" w:firstLine="10"/>
              <w:rPr>
                <w:b/>
                <w:color w:val="404040"/>
                <w:sz w:val="22"/>
                <w:szCs w:val="22"/>
              </w:rPr>
            </w:pPr>
            <w:r>
              <w:rPr>
                <w:b/>
                <w:color w:val="404040"/>
                <w:sz w:val="22"/>
                <w:szCs w:val="22"/>
              </w:rPr>
              <w:t>Duration:</w:t>
            </w:r>
          </w:p>
        </w:tc>
        <w:tc>
          <w:tcPr>
            <w:tcW w:w="6210" w:type="dxa"/>
          </w:tcPr>
          <w:p w14:paraId="072CA68D" w14:textId="4FE7C85B" w:rsidR="000B7D68" w:rsidRDefault="000B7D68" w:rsidP="000B7D68">
            <w:pPr>
              <w:spacing w:after="60" w:line="276" w:lineRule="auto"/>
              <w:ind w:left="-101" w:firstLine="10"/>
              <w:jc w:val="both"/>
              <w:rPr>
                <w:color w:val="404040"/>
                <w:sz w:val="22"/>
                <w:szCs w:val="22"/>
              </w:rPr>
            </w:pPr>
            <w:r>
              <w:rPr>
                <w:color w:val="404040"/>
                <w:sz w:val="22"/>
                <w:szCs w:val="22"/>
              </w:rPr>
              <w:t>06/2019 – 09/2019</w:t>
            </w:r>
          </w:p>
        </w:tc>
      </w:tr>
      <w:tr w:rsidR="000B7D68" w14:paraId="10F07F69" w14:textId="77777777">
        <w:trPr>
          <w:trHeight w:val="400"/>
        </w:trPr>
        <w:tc>
          <w:tcPr>
            <w:tcW w:w="2040" w:type="dxa"/>
            <w:tcBorders>
              <w:bottom w:val="single" w:sz="12" w:space="0" w:color="EFEFEF"/>
            </w:tcBorders>
          </w:tcPr>
          <w:p w14:paraId="39A4073F" w14:textId="77777777" w:rsidR="000B7D68" w:rsidRDefault="000B7D68" w:rsidP="000B7D68">
            <w:pPr>
              <w:spacing w:after="60" w:line="276" w:lineRule="auto"/>
              <w:ind w:left="-107"/>
              <w:rPr>
                <w:color w:val="404040"/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hidden="0" allowOverlap="1" wp14:anchorId="45B93E39" wp14:editId="6E94F7E1">
                  <wp:simplePos x="0" y="0"/>
                  <wp:positionH relativeFrom="column">
                    <wp:posOffset>-533399</wp:posOffset>
                  </wp:positionH>
                  <wp:positionV relativeFrom="paragraph">
                    <wp:posOffset>261938</wp:posOffset>
                  </wp:positionV>
                  <wp:extent cx="6742706" cy="12700"/>
                  <wp:effectExtent l="0" t="0" r="0" b="0"/>
                  <wp:wrapNone/>
                  <wp:docPr id="9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2706" cy="127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8480" behindDoc="0" locked="0" layoutInCell="1" hidden="0" allowOverlap="1" wp14:anchorId="63F67782" wp14:editId="0153B157">
                  <wp:simplePos x="0" y="0"/>
                  <wp:positionH relativeFrom="column">
                    <wp:posOffset>-533399</wp:posOffset>
                  </wp:positionH>
                  <wp:positionV relativeFrom="paragraph">
                    <wp:posOffset>261938</wp:posOffset>
                  </wp:positionV>
                  <wp:extent cx="6742706" cy="12700"/>
                  <wp:effectExtent l="0" t="0" r="0" b="0"/>
                  <wp:wrapNone/>
                  <wp:docPr id="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2706" cy="127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370" w:type="dxa"/>
            <w:tcBorders>
              <w:bottom w:val="single" w:sz="12" w:space="0" w:color="EFEFEF"/>
            </w:tcBorders>
          </w:tcPr>
          <w:p w14:paraId="64B6C9BC" w14:textId="77777777" w:rsidR="000B7D68" w:rsidRDefault="000B7D68" w:rsidP="000B7D68">
            <w:pPr>
              <w:spacing w:after="60" w:line="276" w:lineRule="auto"/>
              <w:ind w:left="-101" w:firstLine="10"/>
              <w:rPr>
                <w:b/>
                <w:color w:val="404040"/>
                <w:sz w:val="22"/>
                <w:szCs w:val="22"/>
              </w:rPr>
            </w:pPr>
          </w:p>
        </w:tc>
        <w:tc>
          <w:tcPr>
            <w:tcW w:w="6210" w:type="dxa"/>
            <w:tcBorders>
              <w:bottom w:val="single" w:sz="12" w:space="0" w:color="EFEFEF"/>
            </w:tcBorders>
          </w:tcPr>
          <w:p w14:paraId="536626EF" w14:textId="77777777" w:rsidR="000B7D68" w:rsidRDefault="000B7D68" w:rsidP="000B7D68">
            <w:pPr>
              <w:spacing w:after="60" w:line="276" w:lineRule="auto"/>
              <w:ind w:left="-101" w:firstLine="10"/>
              <w:jc w:val="both"/>
              <w:rPr>
                <w:color w:val="404040"/>
                <w:sz w:val="22"/>
                <w:szCs w:val="22"/>
              </w:rPr>
            </w:pPr>
          </w:p>
        </w:tc>
      </w:tr>
    </w:tbl>
    <w:p w14:paraId="35E79187" w14:textId="77777777" w:rsidR="00E67E75" w:rsidRDefault="00E67E75"/>
    <w:p w14:paraId="5D24E327" w14:textId="3C65020C" w:rsidR="00E67E75" w:rsidRDefault="00E67E75" w:rsidP="00F6008D">
      <w:pPr>
        <w:spacing w:after="160" w:line="259" w:lineRule="auto"/>
        <w:rPr>
          <w:b/>
          <w:sz w:val="40"/>
          <w:szCs w:val="40"/>
        </w:rPr>
      </w:pPr>
    </w:p>
    <w:sectPr w:rsidR="00E67E75">
      <w:headerReference w:type="first" r:id="rId8"/>
      <w:pgSz w:w="12240" w:h="15840"/>
      <w:pgMar w:top="720" w:right="1440" w:bottom="1440" w:left="1440" w:header="0" w:footer="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202135" w14:textId="77777777" w:rsidR="00DC23A8" w:rsidRDefault="00DC23A8">
      <w:r>
        <w:separator/>
      </w:r>
    </w:p>
  </w:endnote>
  <w:endnote w:type="continuationSeparator" w:id="0">
    <w:p w14:paraId="136EEAE9" w14:textId="77777777" w:rsidR="00DC23A8" w:rsidRDefault="00DC23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 Condensed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Condense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B6AA0A" w14:textId="77777777" w:rsidR="00DC23A8" w:rsidRDefault="00DC23A8">
      <w:r>
        <w:separator/>
      </w:r>
    </w:p>
  </w:footnote>
  <w:footnote w:type="continuationSeparator" w:id="0">
    <w:p w14:paraId="6D45B2FF" w14:textId="77777777" w:rsidR="00DC23A8" w:rsidRDefault="00DC23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831AE9" w14:textId="77777777" w:rsidR="00E67E75" w:rsidRDefault="00BB61F9">
    <w:r>
      <w:rPr>
        <w:noProof/>
      </w:rPr>
      <mc:AlternateContent>
        <mc:Choice Requires="wpg">
          <w:drawing>
            <wp:anchor distT="0" distB="0" distL="0" distR="0" simplePos="0" relativeHeight="251658240" behindDoc="0" locked="0" layoutInCell="1" hidden="0" allowOverlap="1" wp14:anchorId="0481FEF4" wp14:editId="65D300A1">
              <wp:simplePos x="0" y="0"/>
              <wp:positionH relativeFrom="column">
                <wp:posOffset>-914400</wp:posOffset>
              </wp:positionH>
              <wp:positionV relativeFrom="paragraph">
                <wp:posOffset>0</wp:posOffset>
              </wp:positionV>
              <wp:extent cx="7767320" cy="2119630"/>
              <wp:effectExtent l="0" t="0" r="5080" b="0"/>
              <wp:wrapTopAndBottom distT="0" distB="0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7320" cy="2119630"/>
                        <a:chOff x="1227390" y="2565028"/>
                        <a:chExt cx="7762442" cy="2106415"/>
                      </a:xfrm>
                    </wpg:grpSpPr>
                    <wpg:grpSp>
                      <wpg:cNvPr id="10" name="Group 10"/>
                      <wpg:cNvGrpSpPr/>
                      <wpg:grpSpPr>
                        <a:xfrm>
                          <a:off x="1227390" y="2565028"/>
                          <a:ext cx="7762442" cy="2106415"/>
                          <a:chOff x="0" y="437385"/>
                          <a:chExt cx="7763218" cy="2106836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" y="440808"/>
                            <a:ext cx="7763208" cy="2103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E105051" w14:textId="77777777" w:rsidR="00E67E75" w:rsidRDefault="00E67E75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0" y="437385"/>
                            <a:ext cx="7762875" cy="2103518"/>
                          </a:xfrm>
                          <a:prstGeom prst="rect">
                            <a:avLst/>
                          </a:prstGeom>
                          <a:solidFill>
                            <a:srgbClr val="171616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CD74F8D" w14:textId="77777777" w:rsidR="00E67E75" w:rsidRDefault="00E67E75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Shape 5"/>
                          <pic:cNvPicPr preferRelativeResize="0"/>
                        </pic:nvPicPr>
                        <pic:blipFill rotWithShape="1">
                          <a:blip r:embed="rId1">
                            <a:alphaModFix/>
                          </a:blip>
                          <a:srcRect t="13332" r="14857" b="23025"/>
                          <a:stretch/>
                        </pic:blipFill>
                        <pic:spPr>
                          <a:xfrm>
                            <a:off x="5041139" y="440683"/>
                            <a:ext cx="2721748" cy="21035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4" name="Shape 6"/>
                          <pic:cNvPicPr preferRelativeResize="0"/>
                        </pic:nvPicPr>
                        <pic:blipFill rotWithShape="1">
                          <a:blip r:embed="rId2">
                            <a:alphaModFix/>
                          </a:blip>
                          <a:srcRect/>
                          <a:stretch/>
                        </pic:blipFill>
                        <pic:spPr>
                          <a:xfrm>
                            <a:off x="7951" y="866859"/>
                            <a:ext cx="1677338" cy="1677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5" name="Rectangle 15"/>
                      <wps:cNvSpPr/>
                      <wps:spPr>
                        <a:xfrm>
                          <a:off x="1579815" y="3398828"/>
                          <a:ext cx="4209600" cy="570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93BE4D" w14:textId="3F398A5A" w:rsidR="00E67E75" w:rsidRDefault="00C06AD1">
                            <w:pPr>
                              <w:textDirection w:val="btLr"/>
                            </w:pPr>
                            <w:r>
                              <w:rPr>
                                <w:b/>
                                <w:color w:val="F3C300"/>
                                <w:sz w:val="56"/>
                              </w:rPr>
                              <w:t>NGUYEN DUY BANG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  <wps:wsp>
                      <wps:cNvPr id="16" name="Rectangle 16"/>
                      <wps:cNvSpPr/>
                      <wps:spPr>
                        <a:xfrm>
                          <a:off x="1587765" y="3891332"/>
                          <a:ext cx="4209479" cy="4282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7FB678F" w14:textId="3FE9D680" w:rsidR="00E67E75" w:rsidRDefault="0061251E" w:rsidP="0061251E">
                            <w:pPr>
                              <w:textDirection w:val="btLr"/>
                            </w:pPr>
                            <w:r>
                              <w:rPr>
                                <w:rStyle w:val="fontstyle01"/>
                              </w:rPr>
                              <w:t>Embedded Software Engineer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1579815" y="3049611"/>
                          <a:ext cx="4913700" cy="4685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D59DFFB" w14:textId="77777777" w:rsidR="00E67E75" w:rsidRDefault="00BB61F9">
                            <w:pPr>
                              <w:textDirection w:val="btLr"/>
                            </w:pPr>
                            <w:r>
                              <w:rPr>
                                <w:b/>
                                <w:color w:val="CCCCCC"/>
                                <w:sz w:val="36"/>
                              </w:rPr>
                              <w:t>CURRICULUM VITA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8" name="Shape 10" descr="logo-final-04.png"/>
                        <pic:cNvPicPr preferRelativeResize="0"/>
                      </pic:nvPicPr>
                      <pic:blipFill>
                        <a:blip r:embed="rId3">
                          <a:alphaModFix/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456450" y="2803325"/>
                          <a:ext cx="2107725" cy="772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wpg:grpSp>
                      <wpg:cNvPr id="19" name="Group 19"/>
                      <wpg:cNvGrpSpPr/>
                      <wpg:grpSpPr>
                        <a:xfrm>
                          <a:off x="6792747" y="3591288"/>
                          <a:ext cx="2078101" cy="691262"/>
                          <a:chOff x="6792747" y="3497638"/>
                          <a:chExt cx="2078101" cy="691262"/>
                        </a:xfrm>
                      </wpg:grpSpPr>
                      <wps:wsp>
                        <wps:cNvPr id="20" name="Rectangle 20"/>
                        <wps:cNvSpPr/>
                        <wps:spPr>
                          <a:xfrm>
                            <a:off x="6792975" y="3954000"/>
                            <a:ext cx="1771200" cy="234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F4E94B7" w14:textId="43C79603" w:rsidR="00E67E75" w:rsidRDefault="00BB61F9">
                              <w:pPr>
                                <w:spacing w:after="120"/>
                                <w:textDirection w:val="btLr"/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(+84)</w:t>
                              </w:r>
                              <w:r w:rsidR="0061251E">
                                <w:rPr>
                                  <w:color w:val="FFFFFF"/>
                                  <w:sz w:val="20"/>
                                </w:rPr>
                                <w:t xml:space="preserve"> </w:t>
                              </w:r>
                              <w:r w:rsidR="00642707">
                                <w:rPr>
                                  <w:color w:val="FFFFFF"/>
                                  <w:sz w:val="20"/>
                                </w:rPr>
                                <w:t>28 6261 5857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6792747" y="3729980"/>
                            <a:ext cx="2078101" cy="2558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725FCB0" w14:textId="35267BBE" w:rsidR="00E67E75" w:rsidRDefault="00642707">
                              <w:pPr>
                                <w:spacing w:after="120"/>
                                <w:textDirection w:val="btLr"/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customerservice</w:t>
                              </w:r>
                              <w:r w:rsidR="00BB61F9">
                                <w:rPr>
                                  <w:color w:val="FFFFFF"/>
                                  <w:sz w:val="20"/>
                                </w:rPr>
                                <w:t xml:space="preserve">@banvien.com 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6792975" y="3497638"/>
                            <a:ext cx="1771200" cy="20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2F9606C" w14:textId="1A5261DD" w:rsidR="00E67E75" w:rsidRDefault="0061251E">
                              <w:pPr>
                                <w:spacing w:after="120"/>
                                <w:textDirection w:val="btLr"/>
                              </w:pPr>
                              <w:r>
                                <w:rPr>
                                  <w:color w:val="FFFFFF"/>
                                  <w:sz w:val="20"/>
                                </w:rPr>
                                <w:t>Male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grpSp>
                    <wpg:grpSp>
                      <wpg:cNvPr id="23" name="Group 23"/>
                      <wpg:cNvGrpSpPr/>
                      <wpg:grpSpPr>
                        <a:xfrm>
                          <a:off x="6622779" y="3643709"/>
                          <a:ext cx="137350" cy="601687"/>
                          <a:chOff x="6622779" y="3643709"/>
                          <a:chExt cx="137350" cy="601687"/>
                        </a:xfrm>
                      </wpg:grpSpPr>
                      <pic:pic xmlns:pic="http://schemas.openxmlformats.org/drawingml/2006/picture">
                        <pic:nvPicPr>
                          <pic:cNvPr id="24" name="Shape 16" descr="call-answer.png"/>
                          <pic:cNvPicPr preferRelativeResize="0"/>
                        </pic:nvPicPr>
                        <pic:blipFill>
                          <a:blip r:embed="rId4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27038" y="4116601"/>
                            <a:ext cx="128825" cy="1287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Shape 17" descr="envelope.png"/>
                          <pic:cNvPicPr preferRelativeResize="0"/>
                        </pic:nvPicPr>
                        <pic:blipFill>
                          <a:blip r:embed="rId5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30154" y="3883608"/>
                            <a:ext cx="122625" cy="122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6" name="Shape 18"/>
                          <pic:cNvPicPr preferRelativeResize="0"/>
                        </pic:nvPicPr>
                        <pic:blipFill>
                          <a:blip r:embed="rId6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22779" y="3643709"/>
                            <a:ext cx="137350" cy="1405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0481FEF4" id="Group 1" o:spid="_x0000_s1026" style="position:absolute;margin-left:-1in;margin-top:0;width:611.6pt;height:166.9pt;z-index:251658240;mso-wrap-distance-left:0;mso-wrap-distance-right:0" coordorigin="12273,25650" coordsize="77624,210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">
              <v:group id="Group 10" o:spid="_x0000_s1027" style="position:absolute;left:12273;top:25650;width:77625;height:21064" coordorigin=",4373" coordsize="77632,210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11" o:spid="_x0000_s1028" style="position:absolute;top:4408;width:77632;height:210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" filled="f" stroked="f">
                  <v:textbox inset="2.53958mm,2.53958mm,2.53958mm,2.53958mm">
                    <w:txbxContent>
                      <w:p w14:paraId="4E105051" w14:textId="77777777" w:rsidR="00E67E75" w:rsidRDefault="00E67E75">
                        <w:pPr>
                          <w:textDirection w:val="btLr"/>
                        </w:pPr>
                      </w:p>
                    </w:txbxContent>
                  </v:textbox>
                </v:rect>
                <v:rect id="Rectangle 12" o:spid="_x0000_s1029" style="position:absolute;top:4373;width:77628;height:210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" fillcolor="#171616" stroked="f">
                  <v:textbox inset="2.53958mm,2.53958mm,2.53958mm,2.53958mm">
                    <w:txbxContent>
                      <w:p w14:paraId="2CD74F8D" w14:textId="77777777" w:rsidR="00E67E75" w:rsidRDefault="00E67E75">
                        <w:pPr>
                          <w:textDirection w:val="btLr"/>
                        </w:pP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5" o:spid="_x0000_s1030" type="#_x0000_t75" style="position:absolute;left:50411;top:4406;width:27217;height:2103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">
                  <v:imagedata r:id="rId7" o:title="" croptop="8737f" cropbottom="15090f" cropright="9737f"/>
                </v:shape>
                <v:shape id="Shape 6" o:spid="_x0000_s1031" type="#_x0000_t75" style="position:absolute;left:79;top:8668;width:16773;height:16773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">
                  <v:imagedata r:id="rId8" o:title=""/>
                </v:shape>
              </v:group>
              <v:rect id="Rectangle 15" o:spid="_x0000_s1032" style="position:absolute;left:15798;top:33988;width:42096;height:5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" filled="f" stroked="f">
                <v:textbox inset="2.53958mm,1.2694mm,2.53958mm,1.2694mm">
                  <w:txbxContent>
                    <w:p w14:paraId="1B93BE4D" w14:textId="3F398A5A" w:rsidR="00E67E75" w:rsidRDefault="00C06AD1">
                      <w:pPr>
                        <w:textDirection w:val="btLr"/>
                      </w:pPr>
                      <w:r>
                        <w:rPr>
                          <w:b/>
                          <w:color w:val="F3C300"/>
                          <w:sz w:val="56"/>
                        </w:rPr>
                        <w:t>NGUYEN DUY BANG</w:t>
                      </w:r>
                    </w:p>
                  </w:txbxContent>
                </v:textbox>
              </v:rect>
              <v:rect id="Rectangle 16" o:spid="_x0000_s1033" style="position:absolute;left:15877;top:38913;width:42095;height:4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" filled="f" stroked="f">
                <v:textbox inset="2.53958mm,1.2694mm,2.53958mm,1.2694mm">
                  <w:txbxContent>
                    <w:p w14:paraId="07FB678F" w14:textId="3FE9D680" w:rsidR="00E67E75" w:rsidRDefault="0061251E" w:rsidP="0061251E">
                      <w:pPr>
                        <w:textDirection w:val="btLr"/>
                      </w:pPr>
                      <w:r>
                        <w:rPr>
                          <w:rStyle w:val="fontstyle01"/>
                        </w:rPr>
                        <w:t>Embedded Software Engineer</w:t>
                      </w:r>
                    </w:p>
                  </w:txbxContent>
                </v:textbox>
              </v:rect>
              <v:rect id="Rectangle 17" o:spid="_x0000_s1034" style="position:absolute;left:15798;top:30496;width:49137;height:46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" filled="f" stroked="f">
                <v:textbox inset="2.53958mm,1.2694mm,2.53958mm,1.2694mm">
                  <w:txbxContent>
                    <w:p w14:paraId="3D59DFFB" w14:textId="77777777" w:rsidR="00E67E75" w:rsidRDefault="00BB61F9">
                      <w:pPr>
                        <w:textDirection w:val="btLr"/>
                      </w:pPr>
                      <w:r>
                        <w:rPr>
                          <w:b/>
                          <w:color w:val="CCCCCC"/>
                          <w:sz w:val="36"/>
                        </w:rPr>
                        <w:t>CURRICULUM VITAE</w:t>
                      </w:r>
                    </w:p>
                  </w:txbxContent>
                </v:textbox>
              </v:rect>
              <v:shape id="Shape 10" o:spid="_x0000_s1035" type="#_x0000_t75" alt="logo-final-04.png" style="position:absolute;left:64564;top:28033;width:21077;height:772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">
                <v:imagedata r:id="rId9" o:title="logo-final-04"/>
              </v:shape>
              <v:group id="Group 19" o:spid="_x0000_s1036" style="position:absolute;left:67927;top:35912;width:20781;height:6913" coordorigin="67927,34976" coordsize="20781,69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<v:rect id="Rectangle 20" o:spid="_x0000_s1037" style="position:absolute;left:67929;top:39540;width:17712;height:23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" filled="f" stroked="f">
                  <v:textbox inset="2.53958mm,1.2694mm,2.53958mm,1.2694mm">
                    <w:txbxContent>
                      <w:p w14:paraId="5F4E94B7" w14:textId="43C79603" w:rsidR="00E67E75" w:rsidRDefault="00BB61F9">
                        <w:pPr>
                          <w:spacing w:after="120"/>
                          <w:textDirection w:val="btLr"/>
                        </w:pPr>
                        <w:r>
                          <w:rPr>
                            <w:color w:val="FFFFFF"/>
                            <w:sz w:val="20"/>
                          </w:rPr>
                          <w:t>(+84)</w:t>
                        </w:r>
                        <w:r w:rsidR="0061251E">
                          <w:rPr>
                            <w:color w:val="FFFFFF"/>
                            <w:sz w:val="20"/>
                          </w:rPr>
                          <w:t xml:space="preserve"> </w:t>
                        </w:r>
                        <w:r w:rsidR="00642707">
                          <w:rPr>
                            <w:color w:val="FFFFFF"/>
                            <w:sz w:val="20"/>
                          </w:rPr>
                          <w:t>28 6261 5857</w:t>
                        </w:r>
                      </w:p>
                    </w:txbxContent>
                  </v:textbox>
                </v:rect>
                <v:rect id="Rectangle 21" o:spid="_x0000_s1038" style="position:absolute;left:67927;top:37299;width:20781;height:25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" filled="f" stroked="f">
                  <v:textbox inset="2.53958mm,1.2694mm,2.53958mm,1.2694mm">
                    <w:txbxContent>
                      <w:p w14:paraId="3725FCB0" w14:textId="35267BBE" w:rsidR="00E67E75" w:rsidRDefault="00642707">
                        <w:pPr>
                          <w:spacing w:after="120"/>
                          <w:textDirection w:val="btLr"/>
                        </w:pPr>
                        <w:r>
                          <w:rPr>
                            <w:color w:val="FFFFFF"/>
                            <w:sz w:val="20"/>
                          </w:rPr>
                          <w:t>customerservice</w:t>
                        </w:r>
                        <w:r w:rsidR="00BB61F9">
                          <w:rPr>
                            <w:color w:val="FFFFFF"/>
                            <w:sz w:val="20"/>
                          </w:rPr>
                          <w:t xml:space="preserve">@banvien.com </w:t>
                        </w:r>
                      </w:p>
                    </w:txbxContent>
                  </v:textbox>
                </v:rect>
                <v:rect id="Rectangle 22" o:spid="_x0000_s1039" style="position:absolute;left:67929;top:34976;width:17712;height:2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" filled="f" stroked="f">
                  <v:textbox inset="2.53958mm,1.2694mm,2.53958mm,1.2694mm">
                    <w:txbxContent>
                      <w:p w14:paraId="22F9606C" w14:textId="1A5261DD" w:rsidR="00E67E75" w:rsidRDefault="0061251E">
                        <w:pPr>
                          <w:spacing w:after="120"/>
                          <w:textDirection w:val="btLr"/>
                        </w:pPr>
                        <w:r>
                          <w:rPr>
                            <w:color w:val="FFFFFF"/>
                            <w:sz w:val="20"/>
                          </w:rPr>
                          <w:t>Male</w:t>
                        </w:r>
                      </w:p>
                    </w:txbxContent>
                  </v:textbox>
                </v:rect>
              </v:group>
              <v:group id="Group 23" o:spid="_x0000_s1040" style="position:absolute;left:66227;top:36437;width:1374;height:6016" coordorigin="66227,36437" coordsize="1373,6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<v:shape id="Shape 16" o:spid="_x0000_s1041" type="#_x0000_t75" alt="call-answer.png" style="position:absolute;left:66270;top:41166;width:1288;height:128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">
                  <v:imagedata r:id="rId10" o:title="call-answer"/>
                </v:shape>
                <v:shape id="Shape 17" o:spid="_x0000_s1042" type="#_x0000_t75" alt="envelope.png" style="position:absolute;left:66301;top:38836;width:1226;height:122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">
                  <v:imagedata r:id="rId11" o:title="envelope"/>
                </v:shape>
                <v:shape id="Shape 18" o:spid="_x0000_s1043" type="#_x0000_t75" style="position:absolute;left:66227;top:36437;width:1374;height:1405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">
                  <v:imagedata r:id="rId12" o:title=""/>
                </v:shape>
              </v:group>
              <w10:wrap type="topAndBottom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E50DD"/>
    <w:multiLevelType w:val="multilevel"/>
    <w:tmpl w:val="CC78B14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7B621D4"/>
    <w:multiLevelType w:val="multilevel"/>
    <w:tmpl w:val="F98E6E9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D156B4D"/>
    <w:multiLevelType w:val="multilevel"/>
    <w:tmpl w:val="92AC799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zQzNTEyNDYzNDFT0lEKTi0uzszPAykwrQUA2/T62ywAAAA="/>
  </w:docVars>
  <w:rsids>
    <w:rsidRoot w:val="00E67E75"/>
    <w:rsid w:val="00010174"/>
    <w:rsid w:val="00075D75"/>
    <w:rsid w:val="000B7D68"/>
    <w:rsid w:val="00117CAF"/>
    <w:rsid w:val="002038AA"/>
    <w:rsid w:val="003D2CA3"/>
    <w:rsid w:val="00452ED5"/>
    <w:rsid w:val="0061251E"/>
    <w:rsid w:val="00636ED4"/>
    <w:rsid w:val="00642707"/>
    <w:rsid w:val="007B4369"/>
    <w:rsid w:val="00842BE0"/>
    <w:rsid w:val="00954CE8"/>
    <w:rsid w:val="00B546BC"/>
    <w:rsid w:val="00BA2970"/>
    <w:rsid w:val="00BB61F9"/>
    <w:rsid w:val="00BE0953"/>
    <w:rsid w:val="00C06AD1"/>
    <w:rsid w:val="00C95BF7"/>
    <w:rsid w:val="00D96B26"/>
    <w:rsid w:val="00DA4D25"/>
    <w:rsid w:val="00DC23A8"/>
    <w:rsid w:val="00E67E75"/>
    <w:rsid w:val="00F54070"/>
    <w:rsid w:val="00F6008D"/>
    <w:rsid w:val="00F60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9A61BF"/>
  <w15:docId w15:val="{CDE36F56-EAD1-4D80-BB46-9C3171855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Condensed" w:eastAsia="Roboto Condensed" w:hAnsi="Roboto Condensed" w:cs="Roboto Condensed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600" w:after="120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240" w:after="1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120"/>
      <w:outlineLvl w:val="3"/>
    </w:pPr>
    <w:rPr>
      <w:b/>
      <w:color w:val="F3C3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rFonts w:ascii="Calibri" w:eastAsia="Calibri" w:hAnsi="Calibri" w:cs="Calibri"/>
      <w:color w:val="2E75B5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36E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ED4"/>
  </w:style>
  <w:style w:type="paragraph" w:styleId="Footer">
    <w:name w:val="footer"/>
    <w:basedOn w:val="Normal"/>
    <w:link w:val="FooterChar"/>
    <w:uiPriority w:val="99"/>
    <w:unhideWhenUsed/>
    <w:rsid w:val="00636E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ED4"/>
  </w:style>
  <w:style w:type="character" w:customStyle="1" w:styleId="fontstyle01">
    <w:name w:val="fontstyle01"/>
    <w:basedOn w:val="DefaultParagraphFont"/>
    <w:rsid w:val="0061251E"/>
    <w:rPr>
      <w:rFonts w:ascii="RobotoCondensed" w:hAnsi="RobotoCondensed" w:hint="default"/>
      <w:b w:val="0"/>
      <w:bCs w:val="0"/>
      <w:i w:val="0"/>
      <w:iCs w:val="0"/>
      <w:color w:val="FFFFFF"/>
      <w:sz w:val="32"/>
      <w:szCs w:val="32"/>
    </w:rPr>
  </w:style>
  <w:style w:type="character" w:customStyle="1" w:styleId="fontstyle21">
    <w:name w:val="fontstyle21"/>
    <w:basedOn w:val="DefaultParagraphFont"/>
    <w:rsid w:val="0061251E"/>
    <w:rPr>
      <w:rFonts w:ascii="RobotoCondensed" w:hAnsi="RobotoCondensed" w:hint="default"/>
      <w:b w:val="0"/>
      <w:bCs w:val="0"/>
      <w:i w:val="0"/>
      <w:iCs w:val="0"/>
      <w:color w:val="40404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43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43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19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3" Type="http://schemas.openxmlformats.org/officeDocument/2006/relationships/image" Target="media/image4.png"/><Relationship Id="rId7" Type="http://schemas.openxmlformats.org/officeDocument/2006/relationships/image" Target="media/image8.png"/><Relationship Id="rId12" Type="http://schemas.openxmlformats.org/officeDocument/2006/relationships/image" Target="media/image13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image" Target="media/image7.png"/><Relationship Id="rId11" Type="http://schemas.openxmlformats.org/officeDocument/2006/relationships/image" Target="media/image12.png"/><Relationship Id="rId5" Type="http://schemas.openxmlformats.org/officeDocument/2006/relationships/image" Target="media/image6.png"/><Relationship Id="rId10" Type="http://schemas.openxmlformats.org/officeDocument/2006/relationships/image" Target="media/image11.png"/><Relationship Id="rId4" Type="http://schemas.openxmlformats.org/officeDocument/2006/relationships/image" Target="media/image5.png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 Dong Hong Ngoc</dc:creator>
  <cp:lastModifiedBy>Nguyen Duy Bang</cp:lastModifiedBy>
  <cp:revision>20</cp:revision>
  <cp:lastPrinted>2020-01-13T02:34:00Z</cp:lastPrinted>
  <dcterms:created xsi:type="dcterms:W3CDTF">2019-11-20T07:42:00Z</dcterms:created>
  <dcterms:modified xsi:type="dcterms:W3CDTF">2020-01-13T02:40:00Z</dcterms:modified>
</cp:coreProperties>
</file>